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79D1" w:rsidRDefault="00F35334" w:rsidP="007F79D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ble 2: ‘Reframing Classroom Rules’ Record Sheet:</w:t>
      </w:r>
    </w:p>
    <w:p w:rsidR="00FA2C86" w:rsidRDefault="00FA2C86" w:rsidP="00F35334">
      <w:pPr>
        <w:rPr>
          <w:rFonts w:ascii="Arial" w:hAnsi="Arial" w:cs="Arial"/>
          <w:b/>
          <w:bCs/>
        </w:rPr>
      </w:pPr>
    </w:p>
    <w:tbl>
      <w:tblPr>
        <w:tblW w:w="11407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520"/>
        <w:gridCol w:w="2767"/>
        <w:gridCol w:w="5670"/>
      </w:tblGrid>
      <w:tr w:rsidR="00F35334" w:rsidTr="00843CBC">
        <w:trPr>
          <w:trHeight w:val="980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F35334" w:rsidRPr="002B3EC2" w:rsidRDefault="00F3533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Classroom Rules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F35334" w:rsidRPr="002B3EC2" w:rsidRDefault="00F3533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Reframe using Positive languag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F35334" w:rsidRPr="002B3EC2" w:rsidRDefault="00F3533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Opportunities to teach these rules (both observed and ideas of your own)</w:t>
            </w:r>
          </w:p>
        </w:tc>
      </w:tr>
      <w:tr w:rsidR="00F35334" w:rsidTr="005D43D2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hideMark/>
          </w:tcPr>
          <w:p w:rsidR="00F35334" w:rsidRPr="007F79D1" w:rsidRDefault="00F35334">
            <w:pPr>
              <w:spacing w:line="276" w:lineRule="auto"/>
              <w:rPr>
                <w:rFonts w:eastAsia="Arial Unicode MS"/>
                <w:b/>
                <w:bCs/>
              </w:rPr>
            </w:pPr>
            <w:r w:rsidRPr="007F79D1">
              <w:rPr>
                <w:rFonts w:eastAsia="Arial Unicode MS"/>
                <w:b/>
                <w:bCs/>
              </w:rPr>
              <w:t>1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F35334" w:rsidRPr="002B3EC2" w:rsidRDefault="00FA2C86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No eating in 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 xml:space="preserve">the 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>classroom.</w:t>
            </w:r>
          </w:p>
          <w:p w:rsidR="00F35334" w:rsidRPr="002B3EC2" w:rsidRDefault="00F3533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F35334" w:rsidRPr="002B3EC2" w:rsidRDefault="005D43D2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You can e</w:t>
            </w:r>
            <w:r w:rsidR="00FA2C86" w:rsidRPr="002B3EC2">
              <w:rPr>
                <w:rFonts w:asciiTheme="majorHAnsi" w:eastAsia="Arial Unicode MS" w:hAnsiTheme="majorHAnsi"/>
                <w:b/>
                <w:bCs/>
              </w:rPr>
              <w:t xml:space="preserve">at in your break </w:t>
            </w:r>
            <w:r w:rsidR="0088451A" w:rsidRPr="002B3EC2">
              <w:rPr>
                <w:rFonts w:asciiTheme="majorHAnsi" w:eastAsia="Arial Unicode MS" w:hAnsiTheme="majorHAnsi"/>
                <w:b/>
                <w:bCs/>
              </w:rPr>
              <w:t xml:space="preserve">time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F35334" w:rsidRPr="002B3EC2" w:rsidRDefault="003B58A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The teacher </w:t>
            </w:r>
            <w:r w:rsidR="0088451A" w:rsidRPr="002B3EC2">
              <w:rPr>
                <w:rFonts w:asciiTheme="majorHAnsi" w:eastAsia="Arial Unicode MS" w:hAnsiTheme="majorHAnsi"/>
                <w:b/>
                <w:bCs/>
              </w:rPr>
              <w:t>create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>s</w:t>
            </w:r>
            <w:r w:rsidR="0088451A" w:rsidRPr="002B3EC2">
              <w:rPr>
                <w:rFonts w:asciiTheme="majorHAnsi" w:eastAsia="Arial Unicode MS" w:hAnsiTheme="majorHAnsi"/>
                <w:b/>
                <w:bCs/>
              </w:rPr>
              <w:t xml:space="preserve"> with students cards for classroom rules and hang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>s</w:t>
            </w:r>
            <w:r w:rsidR="0088451A" w:rsidRPr="002B3EC2">
              <w:rPr>
                <w:rFonts w:asciiTheme="majorHAnsi" w:eastAsia="Arial Unicode MS" w:hAnsiTheme="majorHAnsi"/>
                <w:b/>
                <w:bCs/>
              </w:rPr>
              <w:t xml:space="preserve"> them</w:t>
            </w:r>
            <w:r w:rsidR="005D43D2" w:rsidRPr="002B3EC2">
              <w:rPr>
                <w:rFonts w:asciiTheme="majorHAnsi" w:eastAsia="Arial Unicode MS" w:hAnsiTheme="majorHAnsi"/>
                <w:b/>
                <w:bCs/>
              </w:rPr>
              <w:t xml:space="preserve"> on</w:t>
            </w:r>
            <w:r w:rsidR="0088451A" w:rsidRPr="002B3EC2">
              <w:rPr>
                <w:rFonts w:asciiTheme="majorHAnsi" w:eastAsia="Arial Unicode MS" w:hAnsiTheme="majorHAnsi"/>
                <w:b/>
                <w:bCs/>
              </w:rPr>
              <w:t xml:space="preserve"> the wall.</w:t>
            </w:r>
          </w:p>
          <w:p w:rsidR="0088451A" w:rsidRPr="002B3EC2" w:rsidRDefault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  <w:p w:rsidR="0088451A" w:rsidRPr="002B3EC2" w:rsidRDefault="005D43D2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Reward the students who</w:t>
            </w:r>
            <w:r w:rsidR="00E51DE5" w:rsidRPr="002B3EC2">
              <w:rPr>
                <w:rFonts w:asciiTheme="majorHAnsi" w:eastAsia="Arial Unicode MS" w:hAnsiTheme="majorHAnsi"/>
                <w:b/>
                <w:bCs/>
              </w:rPr>
              <w:t xml:space="preserve"> follow th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e rules in the end of the week and gives them positive feedback about their proper attitude. </w:t>
            </w:r>
          </w:p>
        </w:tc>
      </w:tr>
      <w:tr w:rsidR="00F35334" w:rsidTr="007F79D1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hideMark/>
          </w:tcPr>
          <w:p w:rsidR="00F35334" w:rsidRPr="007F79D1" w:rsidRDefault="00F35334">
            <w:pPr>
              <w:spacing w:line="276" w:lineRule="auto"/>
              <w:rPr>
                <w:rFonts w:eastAsia="Arial Unicode MS"/>
                <w:b/>
                <w:bCs/>
              </w:rPr>
            </w:pPr>
            <w:r w:rsidRPr="007F79D1">
              <w:rPr>
                <w:rFonts w:eastAsia="Arial Unicode MS"/>
                <w:b/>
                <w:bCs/>
              </w:rPr>
              <w:t>2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F35334" w:rsidRPr="002B3EC2" w:rsidRDefault="00FA2C86" w:rsidP="00FA2C86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No pushing</w:t>
            </w:r>
            <w:r w:rsidR="003B58A4" w:rsidRPr="002B3EC2">
              <w:rPr>
                <w:rFonts w:asciiTheme="majorHAnsi" w:eastAsia="Arial Unicode MS" w:hAnsiTheme="majorHAnsi"/>
                <w:b/>
                <w:bCs/>
              </w:rPr>
              <w:t xml:space="preserve"> / hitting / fighting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. 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88451A" w:rsidRPr="002B3EC2" w:rsidRDefault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Respect</w:t>
            </w:r>
            <w:r w:rsidR="00FA2C86" w:rsidRPr="002B3EC2">
              <w:rPr>
                <w:rFonts w:asciiTheme="majorHAnsi" w:eastAsia="Arial Unicode MS" w:hAnsiTheme="majorHAnsi"/>
                <w:b/>
                <w:bCs/>
              </w:rPr>
              <w:t xml:space="preserve"> your 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>classmates.</w:t>
            </w:r>
          </w:p>
          <w:p w:rsidR="00F35334" w:rsidRPr="002B3EC2" w:rsidRDefault="00C9347D" w:rsidP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Treat others as you want to be treated.</w:t>
            </w:r>
          </w:p>
          <w:p w:rsidR="005D43D2" w:rsidRPr="002B3EC2" w:rsidRDefault="005D43D2" w:rsidP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  <w:p w:rsidR="005D43D2" w:rsidRPr="002B3EC2" w:rsidRDefault="005D43D2" w:rsidP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Be kind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88451A" w:rsidRPr="002B3EC2" w:rsidRDefault="00C9347D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Practicing by using role-play center, teacher allow students to act and create a scenario about “what will happen when you push/hit/ fight each other’s?”</w:t>
            </w:r>
          </w:p>
          <w:p w:rsidR="00C9347D" w:rsidRPr="002B3EC2" w:rsidRDefault="00C9347D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  <w:p w:rsidR="0088451A" w:rsidRPr="002B3EC2" w:rsidRDefault="00843CBC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Punishment by 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>taking</w:t>
            </w:r>
            <w:r w:rsidR="00E51DE5" w:rsidRPr="002B3EC2">
              <w:rPr>
                <w:rFonts w:asciiTheme="majorHAnsi" w:eastAsia="Arial Unicode MS" w:hAnsiTheme="majorHAnsi"/>
                <w:b/>
                <w:bCs/>
              </w:rPr>
              <w:t xml:space="preserve"> 5 minutes from student’s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 free time. </w:t>
            </w:r>
          </w:p>
          <w:p w:rsidR="00843CBC" w:rsidRPr="002B3EC2" w:rsidRDefault="00843CBC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</w:tc>
        <w:bookmarkStart w:id="0" w:name="_GoBack"/>
        <w:bookmarkEnd w:id="0"/>
      </w:tr>
      <w:tr w:rsidR="00F35334" w:rsidTr="007F79D1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hideMark/>
          </w:tcPr>
          <w:p w:rsidR="00F35334" w:rsidRPr="007F79D1" w:rsidRDefault="00F35334">
            <w:pPr>
              <w:spacing w:line="276" w:lineRule="auto"/>
              <w:rPr>
                <w:rFonts w:eastAsia="Arial Unicode MS"/>
                <w:b/>
                <w:bCs/>
              </w:rPr>
            </w:pPr>
            <w:r w:rsidRPr="007F79D1">
              <w:rPr>
                <w:rFonts w:eastAsia="Arial Unicode MS"/>
                <w:b/>
                <w:bCs/>
              </w:rPr>
              <w:t>3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F35334" w:rsidRPr="002B3EC2" w:rsidRDefault="00FA2C86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No talking. 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F35334" w:rsidRPr="002B3EC2" w:rsidRDefault="00FA2C86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Raise your hand to speak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F35334" w:rsidRPr="002B3EC2" w:rsidRDefault="00FA2C86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Learn st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>udents that break rules will have consequences such as loss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 points in “class dojo” the application that teacher used to manage behavior.  </w:t>
            </w:r>
          </w:p>
          <w:p w:rsidR="0088451A" w:rsidRPr="002B3EC2" w:rsidRDefault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  <w:p w:rsidR="0088451A" w:rsidRPr="002B3EC2" w:rsidRDefault="005D43D2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Give extra</w:t>
            </w:r>
            <w:r w:rsidR="00C9347D" w:rsidRPr="002B3EC2">
              <w:rPr>
                <w:rFonts w:asciiTheme="majorHAnsi" w:eastAsia="Arial Unicode MS" w:hAnsiTheme="majorHAnsi"/>
                <w:b/>
                <w:bCs/>
              </w:rPr>
              <w:t xml:space="preserve"> points for the students who</w:t>
            </w:r>
            <w:r w:rsidR="00E51DE5" w:rsidRPr="002B3EC2">
              <w:rPr>
                <w:rFonts w:asciiTheme="majorHAnsi" w:eastAsia="Arial Unicode MS" w:hAnsiTheme="majorHAnsi"/>
                <w:b/>
                <w:bCs/>
              </w:rPr>
              <w:t xml:space="preserve"> respect the rules. </w:t>
            </w:r>
          </w:p>
        </w:tc>
      </w:tr>
      <w:tr w:rsidR="00F35334" w:rsidTr="007F79D1">
        <w:trPr>
          <w:trHeight w:val="2123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hideMark/>
          </w:tcPr>
          <w:p w:rsidR="00F35334" w:rsidRPr="007F79D1" w:rsidRDefault="00F35334">
            <w:pPr>
              <w:spacing w:line="276" w:lineRule="auto"/>
              <w:rPr>
                <w:rFonts w:eastAsia="Arial Unicode MS"/>
                <w:b/>
                <w:bCs/>
              </w:rPr>
            </w:pPr>
            <w:r w:rsidRPr="007F79D1">
              <w:rPr>
                <w:rFonts w:eastAsia="Arial Unicode MS"/>
                <w:b/>
                <w:bCs/>
              </w:rPr>
              <w:t>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F35334" w:rsidRPr="002B3EC2" w:rsidRDefault="0088451A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>Don't scream</w:t>
            </w:r>
            <w:r w:rsidR="00843CBC" w:rsidRPr="002B3EC2">
              <w:rPr>
                <w:rFonts w:asciiTheme="majorHAnsi" w:eastAsia="Arial Unicode MS" w:hAnsiTheme="majorHAnsi"/>
                <w:b/>
                <w:bCs/>
              </w:rPr>
              <w:t xml:space="preserve">. </w:t>
            </w:r>
          </w:p>
          <w:p w:rsidR="00F35334" w:rsidRPr="002B3EC2" w:rsidRDefault="00F35334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F35334" w:rsidRPr="002B3EC2" w:rsidRDefault="00113E22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Speaking nicely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88451A" w:rsidRPr="002B3EC2" w:rsidRDefault="00C9347D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The teacher </w:t>
            </w:r>
            <w:r w:rsidR="007F79D1" w:rsidRPr="002B3EC2">
              <w:rPr>
                <w:rFonts w:asciiTheme="majorHAnsi" w:eastAsia="Arial Unicode MS" w:hAnsiTheme="majorHAnsi"/>
                <w:b/>
                <w:bCs/>
              </w:rPr>
              <w:t>reviews</w:t>
            </w:r>
            <w:r w:rsidRPr="002B3EC2">
              <w:rPr>
                <w:rFonts w:asciiTheme="majorHAnsi" w:eastAsia="Arial Unicode MS" w:hAnsiTheme="majorHAnsi"/>
                <w:b/>
                <w:bCs/>
              </w:rPr>
              <w:t xml:space="preserve"> the classroom rules daily in calendar corner (students set on the carpet in lesson opening and read numbers, date, and rules).</w:t>
            </w:r>
          </w:p>
          <w:p w:rsidR="00C9347D" w:rsidRPr="002B3EC2" w:rsidRDefault="00C9347D">
            <w:pPr>
              <w:spacing w:line="276" w:lineRule="auto"/>
              <w:rPr>
                <w:rFonts w:asciiTheme="majorHAnsi" w:eastAsia="Arial Unicode MS" w:hAnsiTheme="majorHAnsi"/>
                <w:b/>
                <w:bCs/>
              </w:rPr>
            </w:pPr>
          </w:p>
          <w:p w:rsidR="0088451A" w:rsidRPr="002B3EC2" w:rsidRDefault="00C9347D">
            <w:pPr>
              <w:spacing w:line="276" w:lineRule="auto"/>
              <w:rPr>
                <w:rFonts w:asciiTheme="majorHAnsi" w:eastAsia="Arial Unicode MS" w:hAnsiTheme="majorHAnsi"/>
                <w:b/>
                <w:bCs/>
                <w:lang w:val="en-GB"/>
              </w:rPr>
            </w:pPr>
            <w:r w:rsidRPr="002B3EC2">
              <w:rPr>
                <w:rFonts w:asciiTheme="majorHAnsi" w:eastAsia="Arial Unicode MS" w:hAnsiTheme="majorHAnsi"/>
                <w:b/>
                <w:bCs/>
                <w:lang w:val="en-GB"/>
              </w:rPr>
              <w:t xml:space="preserve">The teacher ignores the student who is screaming and listen to others. </w:t>
            </w:r>
          </w:p>
        </w:tc>
      </w:tr>
    </w:tbl>
    <w:p w:rsidR="0088451A" w:rsidRDefault="0088451A"/>
    <w:p w:rsidR="007F79D1" w:rsidRDefault="007F79D1"/>
    <w:p w:rsidR="007F79D1" w:rsidRDefault="007F79D1"/>
    <w:p w:rsidR="007F79D1" w:rsidRDefault="007F79D1"/>
    <w:p w:rsidR="007F79D1" w:rsidRDefault="007F79D1"/>
    <w:p w:rsidR="007F79D1" w:rsidRDefault="007F79D1"/>
    <w:p w:rsidR="007F79D1" w:rsidRDefault="007F79D1"/>
    <w:p w:rsidR="007F79D1" w:rsidRDefault="007F79D1"/>
    <w:sectPr w:rsidR="007F79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A23ABB"/>
    <w:multiLevelType w:val="hybridMultilevel"/>
    <w:tmpl w:val="8530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sjCwMDUwMzK0MDNW0lEKTi0uzszPAykwrgUAXAR4hywAAAA="/>
  </w:docVars>
  <w:rsids>
    <w:rsidRoot w:val="00F35334"/>
    <w:rsid w:val="00113E22"/>
    <w:rsid w:val="00141E44"/>
    <w:rsid w:val="002B3EC2"/>
    <w:rsid w:val="00397A96"/>
    <w:rsid w:val="003B58A4"/>
    <w:rsid w:val="00476DDF"/>
    <w:rsid w:val="005D43D2"/>
    <w:rsid w:val="007F79D1"/>
    <w:rsid w:val="00843CBC"/>
    <w:rsid w:val="0088451A"/>
    <w:rsid w:val="00AF365E"/>
    <w:rsid w:val="00BF5C9A"/>
    <w:rsid w:val="00C9347D"/>
    <w:rsid w:val="00E51DE5"/>
    <w:rsid w:val="00F35334"/>
    <w:rsid w:val="00FA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50A3"/>
  <w15:docId w15:val="{9AB80CEE-9795-4D3A-8CF8-C45B556FC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353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334"/>
    <w:pPr>
      <w:ind w:left="720"/>
      <w:contextualSpacing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9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Tzovanis</dc:creator>
  <cp:keywords/>
  <dc:description/>
  <cp:lastModifiedBy>masada ali mat</cp:lastModifiedBy>
  <cp:revision>4</cp:revision>
  <dcterms:created xsi:type="dcterms:W3CDTF">2016-10-21T14:15:00Z</dcterms:created>
  <dcterms:modified xsi:type="dcterms:W3CDTF">2016-12-08T19:32:00Z</dcterms:modified>
</cp:coreProperties>
</file>